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0295" w:rsidRPr="00220295" w:rsidRDefault="00220295" w:rsidP="00D76011">
      <w:pPr>
        <w:rPr>
          <w:b/>
        </w:rPr>
      </w:pPr>
      <w:r w:rsidRPr="00220295">
        <w:rPr>
          <w:b/>
        </w:rPr>
        <w:t>Please read the instructions carefully and follow all the direction</w:t>
      </w:r>
      <w:r w:rsidR="00FE2828">
        <w:rPr>
          <w:b/>
        </w:rPr>
        <w:t>s</w:t>
      </w:r>
      <w:r w:rsidRPr="00220295">
        <w:rPr>
          <w:b/>
        </w:rPr>
        <w:t xml:space="preserve"> given here.</w:t>
      </w:r>
    </w:p>
    <w:p w:rsidR="00220295" w:rsidRPr="00220295" w:rsidRDefault="00220295" w:rsidP="00D76011">
      <w:pPr>
        <w:rPr>
          <w:highlight w:val="green"/>
        </w:rPr>
      </w:pPr>
      <w:r w:rsidRPr="00220295">
        <w:rPr>
          <w:highlight w:val="green"/>
        </w:rPr>
        <w:t>Instructions:</w:t>
      </w:r>
    </w:p>
    <w:p w:rsidR="007941CC" w:rsidRDefault="007941CC" w:rsidP="00D76011">
      <w:r w:rsidRPr="00220295">
        <w:rPr>
          <w:highlight w:val="green"/>
        </w:rPr>
        <w:t>Consider the issue of paid maternity/paternity leave.  How does US policy on this issue differ from that in European countries?   Use only print or internet resources that meet the credibility standards.  Include a WEBSITE CREDIBILITY TABLE for the resources you used.  </w:t>
      </w:r>
      <w:r w:rsidR="007C1371">
        <w:rPr>
          <w:highlight w:val="green"/>
        </w:rPr>
        <w:t xml:space="preserve"> Use a minimum of 5</w:t>
      </w:r>
      <w:r w:rsidRPr="00220295">
        <w:rPr>
          <w:highlight w:val="green"/>
        </w:rPr>
        <w:t xml:space="preserve"> references</w:t>
      </w:r>
      <w:r w:rsidR="007C1371">
        <w:rPr>
          <w:highlight w:val="green"/>
        </w:rPr>
        <w:t xml:space="preserve"> (I will provide you with 3, you must find 2 more)</w:t>
      </w:r>
      <w:r w:rsidRPr="00220295">
        <w:rPr>
          <w:highlight w:val="green"/>
        </w:rPr>
        <w:t>. Paper m</w:t>
      </w:r>
      <w:r w:rsidR="00FE2828">
        <w:rPr>
          <w:highlight w:val="green"/>
        </w:rPr>
        <w:t xml:space="preserve">ust </w:t>
      </w:r>
      <w:proofErr w:type="gramStart"/>
      <w:r w:rsidR="00FE2828">
        <w:rPr>
          <w:highlight w:val="green"/>
        </w:rPr>
        <w:t xml:space="preserve">be </w:t>
      </w:r>
      <w:r w:rsidRPr="00220295">
        <w:rPr>
          <w:highlight w:val="green"/>
        </w:rPr>
        <w:t xml:space="preserve"> 1500</w:t>
      </w:r>
      <w:proofErr w:type="gramEnd"/>
      <w:r w:rsidRPr="00220295">
        <w:rPr>
          <w:highlight w:val="green"/>
        </w:rPr>
        <w:t xml:space="preserve"> words and on APA style.</w:t>
      </w:r>
    </w:p>
    <w:p w:rsidR="007941CC" w:rsidRPr="00220295" w:rsidRDefault="007941CC" w:rsidP="00D76011">
      <w:r w:rsidRPr="00220295">
        <w:t>This is the credibility table you have to fill out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2021"/>
        <w:gridCol w:w="1463"/>
        <w:gridCol w:w="1601"/>
        <w:gridCol w:w="1655"/>
        <w:gridCol w:w="1445"/>
        <w:gridCol w:w="1620"/>
      </w:tblGrid>
      <w:tr w:rsidR="007C1371" w:rsidTr="00F72B10">
        <w:tc>
          <w:tcPr>
            <w:tcW w:w="2021" w:type="dxa"/>
          </w:tcPr>
          <w:p w:rsidR="007C1371" w:rsidRDefault="007C1371" w:rsidP="00D76011"/>
        </w:tc>
        <w:tc>
          <w:tcPr>
            <w:tcW w:w="1463" w:type="dxa"/>
          </w:tcPr>
          <w:p w:rsidR="007C1371" w:rsidRDefault="007C1371" w:rsidP="00D76011">
            <w:r>
              <w:t>Source 1</w:t>
            </w:r>
          </w:p>
        </w:tc>
        <w:tc>
          <w:tcPr>
            <w:tcW w:w="1601" w:type="dxa"/>
          </w:tcPr>
          <w:p w:rsidR="007C1371" w:rsidRDefault="007C1371" w:rsidP="00D76011">
            <w:r>
              <w:t>Source 2</w:t>
            </w:r>
          </w:p>
        </w:tc>
        <w:tc>
          <w:tcPr>
            <w:tcW w:w="1655" w:type="dxa"/>
          </w:tcPr>
          <w:p w:rsidR="007C1371" w:rsidRDefault="007C1371" w:rsidP="00D76011">
            <w:r>
              <w:t>Source3</w:t>
            </w:r>
          </w:p>
        </w:tc>
        <w:tc>
          <w:tcPr>
            <w:tcW w:w="1445" w:type="dxa"/>
          </w:tcPr>
          <w:p w:rsidR="007C1371" w:rsidRDefault="007C1371" w:rsidP="00D76011">
            <w:r>
              <w:t>Source 4</w:t>
            </w:r>
          </w:p>
        </w:tc>
        <w:tc>
          <w:tcPr>
            <w:tcW w:w="1620" w:type="dxa"/>
          </w:tcPr>
          <w:p w:rsidR="007C1371" w:rsidRDefault="007C1371" w:rsidP="00D76011">
            <w:r>
              <w:t>Source 5</w:t>
            </w:r>
          </w:p>
        </w:tc>
      </w:tr>
      <w:tr w:rsidR="007C1371" w:rsidTr="00F72B10">
        <w:trPr>
          <w:trHeight w:val="458"/>
        </w:trPr>
        <w:tc>
          <w:tcPr>
            <w:tcW w:w="2021" w:type="dxa"/>
          </w:tcPr>
          <w:p w:rsidR="007C1371" w:rsidRDefault="007C1371" w:rsidP="00D76011">
            <w:r w:rsidRPr="00220295">
              <w:rPr>
                <w:bCs/>
              </w:rPr>
              <w:t>Publication process</w:t>
            </w:r>
          </w:p>
        </w:tc>
        <w:tc>
          <w:tcPr>
            <w:tcW w:w="1463" w:type="dxa"/>
          </w:tcPr>
          <w:p w:rsidR="007C1371" w:rsidRDefault="007C1371" w:rsidP="00D76011"/>
        </w:tc>
        <w:tc>
          <w:tcPr>
            <w:tcW w:w="1601" w:type="dxa"/>
          </w:tcPr>
          <w:p w:rsidR="007C1371" w:rsidRDefault="007C1371" w:rsidP="00D76011"/>
        </w:tc>
        <w:tc>
          <w:tcPr>
            <w:tcW w:w="1655" w:type="dxa"/>
          </w:tcPr>
          <w:p w:rsidR="007C1371" w:rsidRDefault="007C1371" w:rsidP="00D76011"/>
        </w:tc>
        <w:tc>
          <w:tcPr>
            <w:tcW w:w="1445" w:type="dxa"/>
          </w:tcPr>
          <w:p w:rsidR="007C1371" w:rsidRDefault="007C1371" w:rsidP="00D76011"/>
        </w:tc>
        <w:tc>
          <w:tcPr>
            <w:tcW w:w="1620" w:type="dxa"/>
          </w:tcPr>
          <w:p w:rsidR="007C1371" w:rsidRDefault="007C1371" w:rsidP="00D76011"/>
        </w:tc>
      </w:tr>
      <w:tr w:rsidR="007C1371" w:rsidTr="00F72B10">
        <w:trPr>
          <w:trHeight w:val="458"/>
        </w:trPr>
        <w:tc>
          <w:tcPr>
            <w:tcW w:w="2021" w:type="dxa"/>
          </w:tcPr>
          <w:p w:rsidR="007C1371" w:rsidRDefault="007C1371" w:rsidP="00D76011">
            <w:r w:rsidRPr="00220295">
              <w:t>Authorship and affiliations</w:t>
            </w:r>
          </w:p>
        </w:tc>
        <w:tc>
          <w:tcPr>
            <w:tcW w:w="1463" w:type="dxa"/>
          </w:tcPr>
          <w:p w:rsidR="007C1371" w:rsidRDefault="007C1371" w:rsidP="00D76011"/>
        </w:tc>
        <w:tc>
          <w:tcPr>
            <w:tcW w:w="1601" w:type="dxa"/>
          </w:tcPr>
          <w:p w:rsidR="007C1371" w:rsidRDefault="007C1371" w:rsidP="00D76011"/>
        </w:tc>
        <w:tc>
          <w:tcPr>
            <w:tcW w:w="1655" w:type="dxa"/>
          </w:tcPr>
          <w:p w:rsidR="007C1371" w:rsidRDefault="007C1371" w:rsidP="00D76011"/>
        </w:tc>
        <w:tc>
          <w:tcPr>
            <w:tcW w:w="1445" w:type="dxa"/>
          </w:tcPr>
          <w:p w:rsidR="007C1371" w:rsidRDefault="007C1371" w:rsidP="00D76011"/>
        </w:tc>
        <w:tc>
          <w:tcPr>
            <w:tcW w:w="1620" w:type="dxa"/>
          </w:tcPr>
          <w:p w:rsidR="007C1371" w:rsidRDefault="007C1371" w:rsidP="00D76011"/>
        </w:tc>
      </w:tr>
      <w:tr w:rsidR="007C1371" w:rsidTr="00F72B10">
        <w:trPr>
          <w:trHeight w:val="440"/>
        </w:trPr>
        <w:tc>
          <w:tcPr>
            <w:tcW w:w="2021" w:type="dxa"/>
          </w:tcPr>
          <w:p w:rsidR="007C1371" w:rsidRDefault="007C1371" w:rsidP="00D76011">
            <w:r w:rsidRPr="00220295">
              <w:t>Sources and quotations</w:t>
            </w:r>
          </w:p>
        </w:tc>
        <w:tc>
          <w:tcPr>
            <w:tcW w:w="1463" w:type="dxa"/>
          </w:tcPr>
          <w:p w:rsidR="007C1371" w:rsidRDefault="007C1371" w:rsidP="00D76011"/>
        </w:tc>
        <w:tc>
          <w:tcPr>
            <w:tcW w:w="1601" w:type="dxa"/>
          </w:tcPr>
          <w:p w:rsidR="007C1371" w:rsidRDefault="007C1371" w:rsidP="00D76011"/>
        </w:tc>
        <w:tc>
          <w:tcPr>
            <w:tcW w:w="1655" w:type="dxa"/>
          </w:tcPr>
          <w:p w:rsidR="007C1371" w:rsidRDefault="007C1371" w:rsidP="00D76011"/>
        </w:tc>
        <w:tc>
          <w:tcPr>
            <w:tcW w:w="1445" w:type="dxa"/>
          </w:tcPr>
          <w:p w:rsidR="007C1371" w:rsidRDefault="007C1371" w:rsidP="00D76011"/>
        </w:tc>
        <w:tc>
          <w:tcPr>
            <w:tcW w:w="1620" w:type="dxa"/>
          </w:tcPr>
          <w:p w:rsidR="007C1371" w:rsidRDefault="007C1371" w:rsidP="00D76011"/>
        </w:tc>
      </w:tr>
      <w:tr w:rsidR="007C1371" w:rsidTr="00F72B10">
        <w:trPr>
          <w:trHeight w:val="440"/>
        </w:trPr>
        <w:tc>
          <w:tcPr>
            <w:tcW w:w="2021" w:type="dxa"/>
          </w:tcPr>
          <w:p w:rsidR="007C1371" w:rsidRDefault="007C1371" w:rsidP="00D76011">
            <w:r w:rsidRPr="00220295">
              <w:t>Bias and special interests</w:t>
            </w:r>
          </w:p>
        </w:tc>
        <w:tc>
          <w:tcPr>
            <w:tcW w:w="1463" w:type="dxa"/>
          </w:tcPr>
          <w:p w:rsidR="007C1371" w:rsidRDefault="007C1371" w:rsidP="00D76011"/>
        </w:tc>
        <w:tc>
          <w:tcPr>
            <w:tcW w:w="1601" w:type="dxa"/>
          </w:tcPr>
          <w:p w:rsidR="007C1371" w:rsidRDefault="007C1371" w:rsidP="00D76011"/>
        </w:tc>
        <w:tc>
          <w:tcPr>
            <w:tcW w:w="1655" w:type="dxa"/>
          </w:tcPr>
          <w:p w:rsidR="007C1371" w:rsidRDefault="007C1371" w:rsidP="00D76011"/>
        </w:tc>
        <w:tc>
          <w:tcPr>
            <w:tcW w:w="1445" w:type="dxa"/>
          </w:tcPr>
          <w:p w:rsidR="007C1371" w:rsidRDefault="007C1371" w:rsidP="00D76011"/>
        </w:tc>
        <w:tc>
          <w:tcPr>
            <w:tcW w:w="1620" w:type="dxa"/>
          </w:tcPr>
          <w:p w:rsidR="007C1371" w:rsidRDefault="007C1371" w:rsidP="00D76011"/>
        </w:tc>
      </w:tr>
      <w:tr w:rsidR="007C1371" w:rsidTr="00F72B10">
        <w:trPr>
          <w:trHeight w:val="422"/>
        </w:trPr>
        <w:tc>
          <w:tcPr>
            <w:tcW w:w="2021" w:type="dxa"/>
          </w:tcPr>
          <w:p w:rsidR="007C1371" w:rsidRDefault="007C1371" w:rsidP="00D76011">
            <w:r w:rsidRPr="00220295">
              <w:t>Author qualifications</w:t>
            </w:r>
          </w:p>
        </w:tc>
        <w:tc>
          <w:tcPr>
            <w:tcW w:w="1463" w:type="dxa"/>
          </w:tcPr>
          <w:p w:rsidR="007C1371" w:rsidRDefault="007C1371" w:rsidP="00D76011"/>
        </w:tc>
        <w:tc>
          <w:tcPr>
            <w:tcW w:w="1601" w:type="dxa"/>
          </w:tcPr>
          <w:p w:rsidR="007C1371" w:rsidRDefault="007C1371" w:rsidP="00D76011"/>
        </w:tc>
        <w:tc>
          <w:tcPr>
            <w:tcW w:w="1655" w:type="dxa"/>
          </w:tcPr>
          <w:p w:rsidR="007C1371" w:rsidRDefault="007C1371" w:rsidP="00D76011"/>
        </w:tc>
        <w:tc>
          <w:tcPr>
            <w:tcW w:w="1445" w:type="dxa"/>
          </w:tcPr>
          <w:p w:rsidR="007C1371" w:rsidRDefault="007C1371" w:rsidP="00D76011"/>
        </w:tc>
        <w:tc>
          <w:tcPr>
            <w:tcW w:w="1620" w:type="dxa"/>
          </w:tcPr>
          <w:p w:rsidR="007C1371" w:rsidRDefault="007C1371" w:rsidP="00D76011"/>
        </w:tc>
      </w:tr>
      <w:tr w:rsidR="007C1371" w:rsidTr="00F72B10">
        <w:trPr>
          <w:trHeight w:val="440"/>
        </w:trPr>
        <w:tc>
          <w:tcPr>
            <w:tcW w:w="2021" w:type="dxa"/>
          </w:tcPr>
          <w:p w:rsidR="007C1371" w:rsidRDefault="007C1371" w:rsidP="00D76011">
            <w:r w:rsidRPr="00220295">
              <w:t>Publication information</w:t>
            </w:r>
          </w:p>
        </w:tc>
        <w:tc>
          <w:tcPr>
            <w:tcW w:w="1463" w:type="dxa"/>
          </w:tcPr>
          <w:p w:rsidR="007C1371" w:rsidRDefault="007C1371" w:rsidP="00D76011"/>
        </w:tc>
        <w:tc>
          <w:tcPr>
            <w:tcW w:w="1601" w:type="dxa"/>
          </w:tcPr>
          <w:p w:rsidR="007C1371" w:rsidRDefault="007C1371" w:rsidP="00D76011"/>
        </w:tc>
        <w:tc>
          <w:tcPr>
            <w:tcW w:w="1655" w:type="dxa"/>
          </w:tcPr>
          <w:p w:rsidR="007C1371" w:rsidRDefault="007C1371" w:rsidP="00D76011"/>
        </w:tc>
        <w:tc>
          <w:tcPr>
            <w:tcW w:w="1445" w:type="dxa"/>
          </w:tcPr>
          <w:p w:rsidR="007C1371" w:rsidRDefault="007C1371" w:rsidP="00D76011"/>
        </w:tc>
        <w:tc>
          <w:tcPr>
            <w:tcW w:w="1620" w:type="dxa"/>
          </w:tcPr>
          <w:p w:rsidR="007C1371" w:rsidRDefault="007C1371" w:rsidP="00D76011"/>
        </w:tc>
      </w:tr>
    </w:tbl>
    <w:p w:rsidR="007941CC" w:rsidRDefault="007941CC" w:rsidP="00D76011"/>
    <w:p w:rsidR="00220295" w:rsidRDefault="00220295" w:rsidP="00D76011">
      <w:r w:rsidRPr="00220295">
        <w:rPr>
          <w:highlight w:val="green"/>
        </w:rPr>
        <w:t>You need to use the following link to evaluate the sources on your credibility table.</w:t>
      </w:r>
      <w:r>
        <w:t xml:space="preserve"> </w:t>
      </w:r>
    </w:p>
    <w:p w:rsidR="00220295" w:rsidRPr="00220295" w:rsidRDefault="00220295" w:rsidP="00220295">
      <w:r w:rsidRPr="00220295">
        <w:t>Evaluating Print vs. Internet Sources</w:t>
      </w:r>
    </w:p>
    <w:p w:rsidR="00220295" w:rsidRDefault="00220295" w:rsidP="00220295">
      <w:hyperlink r:id="rId4" w:tgtFrame="_blank" w:history="1">
        <w:r w:rsidRPr="00220295">
          <w:rPr>
            <w:rStyle w:val="Hyperlink"/>
          </w:rPr>
          <w:t>https://owl.english.purdue.edu/owl/resource/553/04/</w:t>
        </w:r>
      </w:hyperlink>
    </w:p>
    <w:p w:rsidR="007941CC" w:rsidRDefault="00220295" w:rsidP="00D76011">
      <w:r>
        <w:t xml:space="preserve">Now… I am providing you with two of the sources you are going to use in the paper. </w:t>
      </w:r>
      <w:r w:rsidR="005226BB">
        <w:t>PLEASE USE THEM. I am attaching a pdf</w:t>
      </w:r>
      <w:r>
        <w:t xml:space="preserve"> document so you can read them.</w:t>
      </w:r>
    </w:p>
    <w:p w:rsidR="00220295" w:rsidRDefault="00220295" w:rsidP="00D76011">
      <w:r w:rsidRPr="00FE2828">
        <w:rPr>
          <w:highlight w:val="green"/>
        </w:rPr>
        <w:t xml:space="preserve">Below are the citations for </w:t>
      </w:r>
      <w:proofErr w:type="gramStart"/>
      <w:r w:rsidRPr="00FE2828">
        <w:rPr>
          <w:highlight w:val="green"/>
        </w:rPr>
        <w:t xml:space="preserve">the </w:t>
      </w:r>
      <w:r w:rsidR="00FE2828">
        <w:rPr>
          <w:highlight w:val="green"/>
        </w:rPr>
        <w:t xml:space="preserve"> 3</w:t>
      </w:r>
      <w:proofErr w:type="gramEnd"/>
      <w:r w:rsidR="00FE2828">
        <w:rPr>
          <w:highlight w:val="green"/>
        </w:rPr>
        <w:t xml:space="preserve"> </w:t>
      </w:r>
      <w:r w:rsidRPr="00FE2828">
        <w:rPr>
          <w:highlight w:val="green"/>
        </w:rPr>
        <w:t>references I am providing you with</w:t>
      </w:r>
      <w:r w:rsidR="00FE2828">
        <w:rPr>
          <w:highlight w:val="green"/>
        </w:rPr>
        <w:t>. You must find the 2 other credible sources</w:t>
      </w:r>
      <w:r w:rsidRPr="00FE2828">
        <w:rPr>
          <w:highlight w:val="green"/>
        </w:rPr>
        <w:t>.</w:t>
      </w:r>
      <w:r>
        <w:t xml:space="preserve"> </w:t>
      </w:r>
    </w:p>
    <w:p w:rsidR="00814278" w:rsidRDefault="00814278" w:rsidP="00D76011">
      <w:pPr>
        <w:rPr>
          <w:lang w:val="en"/>
        </w:rPr>
      </w:pPr>
      <w:bookmarkStart w:id="0" w:name="_GoBack"/>
      <w:bookmarkEnd w:id="0"/>
      <w:r w:rsidRPr="00814278">
        <w:rPr>
          <w:lang w:val="en"/>
        </w:rPr>
        <w:t xml:space="preserve">Widener, A. J. (2007). Family-friendly policy: Lessons from </w:t>
      </w:r>
      <w:proofErr w:type="spellStart"/>
      <w:r w:rsidRPr="00814278">
        <w:rPr>
          <w:lang w:val="en"/>
        </w:rPr>
        <w:t>europe</w:t>
      </w:r>
      <w:proofErr w:type="spellEnd"/>
      <w:r w:rsidRPr="00814278">
        <w:rPr>
          <w:lang w:val="en"/>
        </w:rPr>
        <w:t>-part I.</w:t>
      </w:r>
      <w:r w:rsidRPr="00814278">
        <w:rPr>
          <w:i/>
          <w:iCs/>
          <w:lang w:val="en"/>
        </w:rPr>
        <w:t xml:space="preserve"> Public Manager, 36</w:t>
      </w:r>
      <w:r w:rsidRPr="00814278">
        <w:rPr>
          <w:lang w:val="en"/>
        </w:rPr>
        <w:t>(3), 57-61. Retrieved from http://search.proquest.com.ezproxy2.apus.edu/docview/236184022?accountid=8289</w:t>
      </w:r>
    </w:p>
    <w:p w:rsidR="00C736FC" w:rsidRDefault="007941CC" w:rsidP="00D76011">
      <w:pPr>
        <w:rPr>
          <w:lang w:val="en"/>
        </w:rPr>
      </w:pPr>
      <w:proofErr w:type="spellStart"/>
      <w:r w:rsidRPr="007941CC">
        <w:rPr>
          <w:lang w:val="en"/>
        </w:rPr>
        <w:t>Robila</w:t>
      </w:r>
      <w:proofErr w:type="spellEnd"/>
      <w:r w:rsidRPr="007941CC">
        <w:rPr>
          <w:lang w:val="en"/>
        </w:rPr>
        <w:t xml:space="preserve">, M. (2012). Family policies in eastern </w:t>
      </w:r>
      <w:proofErr w:type="spellStart"/>
      <w:r w:rsidRPr="007941CC">
        <w:rPr>
          <w:lang w:val="en"/>
        </w:rPr>
        <w:t>europe</w:t>
      </w:r>
      <w:proofErr w:type="spellEnd"/>
      <w:r w:rsidRPr="007941CC">
        <w:rPr>
          <w:lang w:val="en"/>
        </w:rPr>
        <w:t>: A focus on parental leave.</w:t>
      </w:r>
      <w:r w:rsidRPr="007941CC">
        <w:rPr>
          <w:i/>
          <w:iCs/>
          <w:lang w:val="en"/>
        </w:rPr>
        <w:t xml:space="preserve"> Journal of Child and Family Studies, 21</w:t>
      </w:r>
      <w:r w:rsidRPr="007941CC">
        <w:rPr>
          <w:lang w:val="en"/>
        </w:rPr>
        <w:t>(1), 32-41. doi:http://dx.doi.org.ezproxy2.apus.edu/10.1007/s10826-010-9421-4</w:t>
      </w:r>
    </w:p>
    <w:p w:rsidR="007C1371" w:rsidRPr="007C1371" w:rsidRDefault="007C1371" w:rsidP="007C1371">
      <w:r w:rsidRPr="007C1371">
        <w:t>Family and Medical Leave Act - Wage and Hour Division (WHD) - U.S. Department of Labor. (</w:t>
      </w:r>
      <w:proofErr w:type="spellStart"/>
      <w:r w:rsidRPr="007C1371">
        <w:t>n.d.</w:t>
      </w:r>
      <w:proofErr w:type="spellEnd"/>
      <w:r w:rsidRPr="007C1371">
        <w:t xml:space="preserve">). Retrieved November 27, 2016, from https://www.dol.gov/whd/fmla/ </w:t>
      </w:r>
    </w:p>
    <w:p w:rsidR="007C1371" w:rsidRDefault="00BE5703" w:rsidP="00D76011">
      <w:pPr>
        <w:rPr>
          <w:color w:val="FF0000"/>
        </w:rPr>
      </w:pPr>
      <w:r>
        <w:rPr>
          <w:color w:val="FF0000"/>
        </w:rPr>
        <w:t>IMPORTANT: PLEASE MAKE SURE THE PAPER IS ORIGINAL. I WILL CHECK ITS ORGINALITY BEFORE ACCEPTING IT. I WILL PROVIDE YOU WITH A GOOD TIP IF I AM HAPPY WITH YOUR WORK.</w:t>
      </w:r>
    </w:p>
    <w:p w:rsidR="00BE5703" w:rsidRPr="00BE5703" w:rsidRDefault="00BE5703" w:rsidP="00D76011">
      <w:r>
        <w:t>Thank you.</w:t>
      </w:r>
    </w:p>
    <w:sectPr w:rsidR="00BE5703" w:rsidRPr="00BE57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3NTUzNTU3szQ1MjdV0lEKTi0uzszPAykwrAUAb5jMaSwAAAA="/>
  </w:docVars>
  <w:rsids>
    <w:rsidRoot w:val="007E2C55"/>
    <w:rsid w:val="00220295"/>
    <w:rsid w:val="003257B4"/>
    <w:rsid w:val="005226BB"/>
    <w:rsid w:val="007941CC"/>
    <w:rsid w:val="007C1371"/>
    <w:rsid w:val="007E2C55"/>
    <w:rsid w:val="00814278"/>
    <w:rsid w:val="00825022"/>
    <w:rsid w:val="00BE5703"/>
    <w:rsid w:val="00C736FC"/>
    <w:rsid w:val="00D76011"/>
    <w:rsid w:val="00F72B10"/>
    <w:rsid w:val="00FE2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0E82B"/>
  <w15:chartTrackingRefBased/>
  <w15:docId w15:val="{77CEED60-B0B2-4A5B-8EB5-306EFF2A5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41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2029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55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1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55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676134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72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05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owl.english.purdue.edu/owl/resource/553/0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lee Briones</dc:creator>
  <cp:keywords/>
  <dc:description/>
  <cp:lastModifiedBy>Aylee Briones</cp:lastModifiedBy>
  <cp:revision>7</cp:revision>
  <dcterms:created xsi:type="dcterms:W3CDTF">2016-11-27T21:27:00Z</dcterms:created>
  <dcterms:modified xsi:type="dcterms:W3CDTF">2016-11-28T01:15:00Z</dcterms:modified>
</cp:coreProperties>
</file>